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12FA" w:rsidRDefault="000A12FA" w:rsidP="000A12FA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sz w:val="24"/>
          <w:szCs w:val="24"/>
          <w:u w:val="single"/>
          <w:lang w:bidi="ar-EG"/>
        </w:rPr>
      </w:pPr>
      <w:r w:rsidRPr="000A12FA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  <w:t>أختر الأجابة الصحيحه مما يأتي:</w:t>
      </w:r>
      <w:r w:rsidR="004F1FB8" w:rsidRPr="00C610F4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( </w:t>
      </w:r>
      <w:r w:rsidR="004F1FB8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87.5</w:t>
      </w:r>
      <w:r w:rsidR="004F1FB8" w:rsidRPr="00C610F4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درجة</w:t>
      </w:r>
      <w:r w:rsidR="004F1FB8" w:rsidRPr="00C610F4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)</w:t>
      </w:r>
    </w:p>
    <w:p w:rsidR="00887A41" w:rsidRDefault="00887A41" w:rsidP="00887A41">
      <w:pPr>
        <w:pStyle w:val="ListParagraph"/>
        <w:numPr>
          <w:ilvl w:val="0"/>
          <w:numId w:val="23"/>
        </w:numPr>
        <w:spacing w:after="0"/>
        <w:ind w:left="-483" w:hanging="425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ب</w:t>
      </w:r>
    </w:p>
    <w:p w:rsidR="00887A41" w:rsidRDefault="00887A41" w:rsidP="00887A41">
      <w:pPr>
        <w:pStyle w:val="ListParagraph"/>
        <w:numPr>
          <w:ilvl w:val="0"/>
          <w:numId w:val="23"/>
        </w:numPr>
        <w:spacing w:after="0"/>
        <w:ind w:left="-483" w:hanging="425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أ</w:t>
      </w:r>
    </w:p>
    <w:p w:rsidR="00887A41" w:rsidRDefault="00887A41" w:rsidP="00887A41">
      <w:pPr>
        <w:pStyle w:val="ListParagraph"/>
        <w:numPr>
          <w:ilvl w:val="0"/>
          <w:numId w:val="23"/>
        </w:numPr>
        <w:spacing w:after="0"/>
        <w:ind w:left="-483" w:hanging="425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ب</w:t>
      </w:r>
    </w:p>
    <w:p w:rsidR="00887A41" w:rsidRDefault="00887A41" w:rsidP="00887A41">
      <w:pPr>
        <w:pStyle w:val="ListParagraph"/>
        <w:numPr>
          <w:ilvl w:val="0"/>
          <w:numId w:val="23"/>
        </w:numPr>
        <w:spacing w:after="0"/>
        <w:ind w:left="-483" w:hanging="425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ب</w:t>
      </w:r>
    </w:p>
    <w:p w:rsidR="00887A41" w:rsidRDefault="00887A41" w:rsidP="00887A41">
      <w:pPr>
        <w:pStyle w:val="ListParagraph"/>
        <w:numPr>
          <w:ilvl w:val="0"/>
          <w:numId w:val="23"/>
        </w:numPr>
        <w:spacing w:after="0"/>
        <w:ind w:left="-483" w:hanging="425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أ</w:t>
      </w:r>
    </w:p>
    <w:p w:rsidR="00887A41" w:rsidRDefault="00887A41" w:rsidP="00887A41">
      <w:pPr>
        <w:pStyle w:val="ListParagraph"/>
        <w:numPr>
          <w:ilvl w:val="0"/>
          <w:numId w:val="23"/>
        </w:numPr>
        <w:spacing w:after="0"/>
        <w:ind w:left="-483" w:hanging="425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أ</w:t>
      </w:r>
    </w:p>
    <w:p w:rsidR="00887A41" w:rsidRDefault="00887A41" w:rsidP="00887A41">
      <w:pPr>
        <w:pStyle w:val="ListParagraph"/>
        <w:numPr>
          <w:ilvl w:val="0"/>
          <w:numId w:val="23"/>
        </w:numPr>
        <w:spacing w:after="0"/>
        <w:ind w:left="-483" w:hanging="425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ب</w:t>
      </w:r>
    </w:p>
    <w:p w:rsidR="00887A41" w:rsidRDefault="00887A41" w:rsidP="00887A41">
      <w:pPr>
        <w:pStyle w:val="ListParagraph"/>
        <w:numPr>
          <w:ilvl w:val="0"/>
          <w:numId w:val="23"/>
        </w:numPr>
        <w:spacing w:after="0"/>
        <w:ind w:left="-483" w:hanging="425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ج</w:t>
      </w:r>
    </w:p>
    <w:p w:rsidR="00887A41" w:rsidRDefault="00887A41" w:rsidP="00887A41">
      <w:pPr>
        <w:pStyle w:val="ListParagraph"/>
        <w:numPr>
          <w:ilvl w:val="0"/>
          <w:numId w:val="23"/>
        </w:numPr>
        <w:spacing w:after="0"/>
        <w:ind w:left="-483" w:hanging="425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أ</w:t>
      </w:r>
    </w:p>
    <w:p w:rsidR="00887A41" w:rsidRPr="00A1184D" w:rsidRDefault="00887A41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u w:val="single"/>
          <w:lang w:bidi="ar-EG"/>
        </w:rPr>
      </w:pPr>
      <w:r w:rsidRPr="00887A41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ج</w:t>
      </w:r>
    </w:p>
    <w:p w:rsidR="00A1184D" w:rsidRPr="005474E3" w:rsidRDefault="005474E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5474E3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A1184D" w:rsidRDefault="005474E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A1184D" w:rsidRDefault="005474E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A1184D" w:rsidRDefault="005474E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أ</w:t>
      </w:r>
    </w:p>
    <w:p w:rsidR="00A1184D" w:rsidRDefault="005474E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ج</w:t>
      </w:r>
    </w:p>
    <w:p w:rsidR="00A1184D" w:rsidRDefault="005474E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A1184D" w:rsidRDefault="005474E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أ</w:t>
      </w:r>
    </w:p>
    <w:p w:rsidR="00A1184D" w:rsidRDefault="005474E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A1184D" w:rsidRDefault="005474E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ج</w:t>
      </w:r>
    </w:p>
    <w:p w:rsidR="00A1184D" w:rsidRDefault="005474E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DA15B3" w:rsidRDefault="00DA15B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DA15B3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ج</w:t>
      </w:r>
    </w:p>
    <w:p w:rsidR="00DA15B3" w:rsidRDefault="00DA15B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DA15B3" w:rsidRDefault="00DA15B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أ</w:t>
      </w:r>
    </w:p>
    <w:p w:rsidR="00DA15B3" w:rsidRDefault="00DA15B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أ</w:t>
      </w:r>
    </w:p>
    <w:p w:rsidR="00DA15B3" w:rsidRDefault="00DA15B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ج</w:t>
      </w:r>
    </w:p>
    <w:p w:rsidR="00DA15B3" w:rsidRDefault="00DA15B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DA15B3" w:rsidRDefault="00DA15B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DA15B3" w:rsidRDefault="00DA15B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DA15B3" w:rsidRDefault="00DA15B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DA15B3" w:rsidRDefault="00DA15B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ج</w:t>
      </w:r>
    </w:p>
    <w:p w:rsidR="00DA15B3" w:rsidRDefault="00DA15B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أ</w:t>
      </w:r>
    </w:p>
    <w:p w:rsidR="00DA15B3" w:rsidRDefault="00DA15B3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087F01" w:rsidRDefault="00087F01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087F01" w:rsidRDefault="00087F01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ج</w:t>
      </w:r>
    </w:p>
    <w:p w:rsidR="00087F01" w:rsidRDefault="00087F01" w:rsidP="00887A41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ج</w:t>
      </w:r>
    </w:p>
    <w:p w:rsidR="00A1184D" w:rsidRPr="00A1184D" w:rsidRDefault="00A1184D" w:rsidP="00A1184D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bookmarkStart w:id="0" w:name="_GoBack"/>
      <w:bookmarkEnd w:id="0"/>
      <w:r w:rsidRPr="00A1184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A1184D" w:rsidRPr="00A1184D" w:rsidRDefault="00A1184D" w:rsidP="00A1184D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A1184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أ</w:t>
      </w:r>
    </w:p>
    <w:p w:rsidR="00A1184D" w:rsidRPr="00A1184D" w:rsidRDefault="00A1184D" w:rsidP="00A1184D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A1184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ج</w:t>
      </w:r>
    </w:p>
    <w:p w:rsidR="00A1184D" w:rsidRPr="00A1184D" w:rsidRDefault="00A1184D" w:rsidP="00A1184D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A1184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ج</w:t>
      </w:r>
    </w:p>
    <w:p w:rsidR="00A1184D" w:rsidRPr="00A1184D" w:rsidRDefault="00A1184D" w:rsidP="00A1184D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A1184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lastRenderedPageBreak/>
        <w:t>ج</w:t>
      </w:r>
    </w:p>
    <w:p w:rsidR="00A1184D" w:rsidRPr="00A1184D" w:rsidRDefault="00A1184D" w:rsidP="00A1184D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A1184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A1184D" w:rsidRPr="00A1184D" w:rsidRDefault="00A1184D" w:rsidP="00A1184D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A1184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أ</w:t>
      </w:r>
    </w:p>
    <w:p w:rsidR="00A1184D" w:rsidRPr="00A1184D" w:rsidRDefault="00A1184D" w:rsidP="00A1184D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A1184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أ</w:t>
      </w:r>
    </w:p>
    <w:p w:rsidR="00A1184D" w:rsidRPr="00A1184D" w:rsidRDefault="00A1184D" w:rsidP="00A1184D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A1184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A1184D" w:rsidRPr="00A1184D" w:rsidRDefault="00B21F36" w:rsidP="00A1184D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A1184D" w:rsidRPr="00A1184D" w:rsidRDefault="00A1184D" w:rsidP="00A1184D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A1184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A1184D" w:rsidRPr="00A1184D" w:rsidRDefault="00A1184D" w:rsidP="00A1184D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A1184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A1184D" w:rsidRPr="00A1184D" w:rsidRDefault="00A1184D" w:rsidP="00A1184D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A1184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أ</w:t>
      </w:r>
    </w:p>
    <w:p w:rsidR="00A1184D" w:rsidRPr="00A1184D" w:rsidRDefault="00A1184D" w:rsidP="00A1184D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A1184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ب</w:t>
      </w:r>
    </w:p>
    <w:p w:rsidR="00A1184D" w:rsidRDefault="00A1184D" w:rsidP="00A1184D">
      <w:pPr>
        <w:pStyle w:val="ListParagraph"/>
        <w:numPr>
          <w:ilvl w:val="0"/>
          <w:numId w:val="23"/>
        </w:numPr>
        <w:ind w:left="-483" w:right="-964" w:hanging="425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A1184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ج</w:t>
      </w:r>
    </w:p>
    <w:p w:rsidR="00DA15B3" w:rsidRDefault="00DA15B3" w:rsidP="00A1184D">
      <w:pPr>
        <w:pStyle w:val="ListParagraph"/>
        <w:ind w:left="-483" w:right="-964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</w:p>
    <w:p w:rsidR="00C81F16" w:rsidRDefault="00C81F16" w:rsidP="00C81F16">
      <w:pPr>
        <w:ind w:left="-908"/>
        <w:rPr>
          <w:b/>
          <w:bCs/>
          <w:sz w:val="48"/>
          <w:szCs w:val="48"/>
          <w:rtl/>
          <w:lang w:bidi="ar-EG"/>
        </w:rPr>
      </w:pPr>
      <w:r w:rsidRPr="009615BF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ب- ضع علامة ( √ ) أمام العبارات الصحيحة وعلامة (X ) أمام العبارات الخاطئة:</w:t>
      </w:r>
      <w:r w:rsidRPr="009615BF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 </w:t>
      </w:r>
      <w:r w:rsidRPr="00C610F4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( </w:t>
      </w:r>
      <w:r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17.5</w:t>
      </w:r>
      <w:r w:rsidRPr="00C610F4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درجة)</w:t>
      </w:r>
    </w:p>
    <w:p w:rsidR="00C81F16" w:rsidRPr="00C81F16" w:rsidRDefault="00C81F16" w:rsidP="00C81F16">
      <w:pPr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C81F16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١- (  X   )</w:t>
      </w:r>
      <w:r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B </w:t>
      </w:r>
    </w:p>
    <w:p w:rsidR="00C81F16" w:rsidRPr="00C81F16" w:rsidRDefault="00C81F16" w:rsidP="00C81F16">
      <w:pPr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C81F16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٢- (  </w:t>
      </w:r>
      <w:r w:rsidRPr="00C81F16">
        <w:rPr>
          <w:rFonts w:asciiTheme="majorBidi" w:hAnsiTheme="majorBidi" w:cstheme="majorBidi"/>
          <w:sz w:val="28"/>
          <w:szCs w:val="28"/>
          <w:rtl/>
          <w:lang w:bidi="ar-EG"/>
        </w:rPr>
        <w:t>√</w:t>
      </w:r>
      <w:r w:rsidRPr="00C81F16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  )</w:t>
      </w:r>
      <w:r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 A </w:t>
      </w:r>
    </w:p>
    <w:p w:rsidR="00C81F16" w:rsidRPr="00C81F16" w:rsidRDefault="00C81F16" w:rsidP="00C81F16">
      <w:pPr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C81F16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٣- (  X   )</w:t>
      </w:r>
      <w:r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B </w:t>
      </w:r>
    </w:p>
    <w:p w:rsidR="00C81F16" w:rsidRPr="00C81F16" w:rsidRDefault="00C81F16" w:rsidP="00C81F16">
      <w:pPr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C81F16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٤- (  X   )</w:t>
      </w:r>
      <w:r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B </w:t>
      </w:r>
    </w:p>
    <w:p w:rsidR="00C81F16" w:rsidRPr="00C81F16" w:rsidRDefault="00C81F16" w:rsidP="00C81F16">
      <w:pPr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C81F16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٥- (  </w:t>
      </w:r>
      <w:r w:rsidRPr="00C81F16">
        <w:rPr>
          <w:rFonts w:asciiTheme="majorBidi" w:hAnsiTheme="majorBidi" w:cstheme="majorBidi"/>
          <w:sz w:val="28"/>
          <w:szCs w:val="28"/>
          <w:rtl/>
          <w:lang w:bidi="ar-EG"/>
        </w:rPr>
        <w:t>√</w:t>
      </w:r>
      <w:r w:rsidRPr="00C81F16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  )</w:t>
      </w:r>
      <w:r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A </w:t>
      </w:r>
    </w:p>
    <w:p w:rsidR="00C81F16" w:rsidRPr="00C81F16" w:rsidRDefault="00C81F16" w:rsidP="00C81F16">
      <w:pPr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C81F16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٦- (  </w:t>
      </w:r>
      <w:r w:rsidRPr="00C81F16">
        <w:rPr>
          <w:rFonts w:asciiTheme="majorBidi" w:hAnsiTheme="majorBidi" w:cstheme="majorBidi"/>
          <w:sz w:val="28"/>
          <w:szCs w:val="28"/>
          <w:rtl/>
          <w:lang w:bidi="ar-EG"/>
        </w:rPr>
        <w:t>√</w:t>
      </w:r>
      <w:r w:rsidRPr="00C81F16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  )</w:t>
      </w:r>
      <w:r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A </w:t>
      </w:r>
    </w:p>
    <w:p w:rsidR="00C81F16" w:rsidRPr="00C81F16" w:rsidRDefault="00C81F16" w:rsidP="00C81F16">
      <w:pPr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C81F16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٧- (  X   )</w:t>
      </w:r>
      <w:r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B </w:t>
      </w:r>
    </w:p>
    <w:p w:rsidR="00C81F16" w:rsidRPr="00C81F16" w:rsidRDefault="00C81F16" w:rsidP="00C81F16">
      <w:pPr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C81F16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٨- (  X   )</w:t>
      </w:r>
      <w:r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B </w:t>
      </w:r>
    </w:p>
    <w:p w:rsidR="00C81F16" w:rsidRPr="00C81F16" w:rsidRDefault="00C81F16" w:rsidP="00C81F16">
      <w:pPr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C81F16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٩- (  X   )</w:t>
      </w:r>
      <w:r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 B </w:t>
      </w:r>
    </w:p>
    <w:p w:rsidR="006E5A05" w:rsidRPr="00C81F16" w:rsidRDefault="00C81F16" w:rsidP="00A1184D">
      <w:pPr>
        <w:ind w:right="-964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C81F16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١۰- (  </w:t>
      </w:r>
      <w:r w:rsidRPr="00C81F16">
        <w:rPr>
          <w:rFonts w:asciiTheme="majorBidi" w:hAnsiTheme="majorBidi" w:cstheme="majorBidi"/>
          <w:sz w:val="28"/>
          <w:szCs w:val="28"/>
          <w:rtl/>
          <w:lang w:bidi="ar-EG"/>
        </w:rPr>
        <w:t>√</w:t>
      </w:r>
      <w:r w:rsidRPr="00C81F16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 )</w:t>
      </w:r>
      <w:r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A </w:t>
      </w:r>
    </w:p>
    <w:sectPr w:rsidR="006E5A05" w:rsidRPr="00C81F16" w:rsidSect="00B46E8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81686" w:rsidRDefault="00081686" w:rsidP="000A12FA">
      <w:pPr>
        <w:spacing w:after="0" w:line="240" w:lineRule="auto"/>
      </w:pPr>
      <w:r>
        <w:separator/>
      </w:r>
    </w:p>
  </w:endnote>
  <w:endnote w:type="continuationSeparator" w:id="0">
    <w:p w:rsidR="00081686" w:rsidRDefault="00081686" w:rsidP="000A1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815E1" w:rsidRDefault="002815E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815E1" w:rsidRDefault="002815E1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815E1" w:rsidRDefault="002815E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81686" w:rsidRDefault="00081686" w:rsidP="000A12FA">
      <w:pPr>
        <w:spacing w:after="0" w:line="240" w:lineRule="auto"/>
      </w:pPr>
      <w:r>
        <w:separator/>
      </w:r>
    </w:p>
  </w:footnote>
  <w:footnote w:type="continuationSeparator" w:id="0">
    <w:p w:rsidR="00081686" w:rsidRDefault="00081686" w:rsidP="000A12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815E1" w:rsidRDefault="002815E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702" w:type="dxa"/>
      <w:tblInd w:w="-10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/>
    </w:tblPr>
    <w:tblGrid>
      <w:gridCol w:w="3760"/>
      <w:gridCol w:w="4950"/>
      <w:gridCol w:w="1992"/>
    </w:tblGrid>
    <w:tr w:rsidR="002815E1" w:rsidTr="00851D2D">
      <w:trPr>
        <w:trHeight w:val="475"/>
      </w:trPr>
      <w:tc>
        <w:tcPr>
          <w:tcW w:w="8710" w:type="dxa"/>
          <w:gridSpan w:val="2"/>
          <w:vAlign w:val="center"/>
        </w:tcPr>
        <w:p w:rsidR="002815E1" w:rsidRPr="00CD3D21" w:rsidRDefault="002815E1" w:rsidP="00851D2D">
          <w:pPr>
            <w:pStyle w:val="NoSpacing"/>
            <w:jc w:val="center"/>
            <w:rPr>
              <w:rFonts w:ascii="Arial Black" w:hAnsi="Arial Black" w:cstheme="majorBidi"/>
              <w:b/>
              <w:bCs/>
              <w:sz w:val="28"/>
              <w:szCs w:val="28"/>
              <w:lang w:bidi="ar-EG"/>
            </w:rPr>
          </w:pPr>
          <w:r w:rsidRPr="00CD3D21">
            <w:rPr>
              <w:rFonts w:ascii="Arial Black" w:hAnsi="Arial Black" w:cstheme="majorBidi"/>
              <w:b/>
              <w:bCs/>
              <w:sz w:val="32"/>
              <w:szCs w:val="32"/>
              <w:rtl/>
              <w:lang w:bidi="ar-EG"/>
            </w:rPr>
            <w:t>بيولوجيا عامة وتنوع بيولوجى</w:t>
          </w:r>
        </w:p>
      </w:tc>
      <w:tc>
        <w:tcPr>
          <w:tcW w:w="1992" w:type="dxa"/>
          <w:vMerge w:val="restart"/>
          <w:vAlign w:val="center"/>
        </w:tcPr>
        <w:p w:rsidR="002815E1" w:rsidRDefault="002815E1" w:rsidP="00851D2D">
          <w:pPr>
            <w:pStyle w:val="NoSpacing"/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</w:pPr>
          <w:r w:rsidRPr="00193209">
            <w:rPr>
              <w:rFonts w:asciiTheme="minorBidi" w:hAnsiTheme="minorBidi" w:cs="Arial"/>
              <w:b/>
              <w:bCs/>
              <w:noProof/>
              <w:sz w:val="24"/>
              <w:szCs w:val="24"/>
              <w:rtl/>
            </w:rPr>
            <w:drawing>
              <wp:inline distT="0" distB="0" distL="0" distR="0">
                <wp:extent cx="779182" cy="533400"/>
                <wp:effectExtent l="19050" t="0" r="1868" b="0"/>
                <wp:docPr id="2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4411" cy="5369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2815E1" w:rsidRPr="00E61959" w:rsidRDefault="002815E1" w:rsidP="00851D2D">
          <w:pPr>
            <w:pStyle w:val="NoSpacing"/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</w:pPr>
          <w:r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 xml:space="preserve">     </w:t>
          </w: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جامعة بنها</w:t>
          </w:r>
        </w:p>
        <w:p w:rsidR="002815E1" w:rsidRPr="000512AD" w:rsidRDefault="002815E1" w:rsidP="00851D2D">
          <w:pPr>
            <w:pStyle w:val="NoSpacing"/>
            <w:rPr>
              <w:sz w:val="36"/>
              <w:szCs w:val="36"/>
              <w:lang w:bidi="ar-EG"/>
            </w:rPr>
          </w:pP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كلية العلوم</w:t>
          </w:r>
          <w:r w:rsidRPr="00E61959">
            <w:rPr>
              <w:rFonts w:asciiTheme="minorBidi" w:hAnsiTheme="minorBidi" w:hint="cs"/>
              <w:b/>
              <w:bCs/>
              <w:sz w:val="16"/>
              <w:szCs w:val="16"/>
              <w:rtl/>
              <w:lang w:bidi="ar-EG"/>
            </w:rPr>
            <w:t xml:space="preserve"> - </w:t>
          </w: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قسم علم الحيوان</w:t>
          </w:r>
        </w:p>
      </w:tc>
    </w:tr>
    <w:tr w:rsidR="002815E1" w:rsidTr="00851D2D">
      <w:trPr>
        <w:trHeight w:val="288"/>
      </w:trPr>
      <w:tc>
        <w:tcPr>
          <w:tcW w:w="3760" w:type="dxa"/>
        </w:tcPr>
        <w:p w:rsidR="002815E1" w:rsidRPr="00CD3D21" w:rsidRDefault="002815E1" w:rsidP="00851D2D">
          <w:pPr>
            <w:spacing w:after="0" w:line="240" w:lineRule="auto"/>
            <w:rPr>
              <w:rFonts w:asciiTheme="minorBidi" w:hAnsiTheme="minorBidi"/>
            </w:rPr>
          </w:pPr>
          <w:r w:rsidRPr="00CD3D21">
            <w:rPr>
              <w:rFonts w:asciiTheme="minorBidi" w:hAnsiTheme="minorBidi"/>
              <w:b/>
              <w:bCs/>
              <w:rtl/>
              <w:lang w:bidi="ar-EG"/>
            </w:rPr>
            <w:t xml:space="preserve">الفرقة: الأولى – تربية عام                                                                                        </w:t>
          </w:r>
        </w:p>
      </w:tc>
      <w:tc>
        <w:tcPr>
          <w:tcW w:w="4950" w:type="dxa"/>
        </w:tcPr>
        <w:p w:rsidR="002815E1" w:rsidRPr="00CD3D21" w:rsidRDefault="002815E1" w:rsidP="00851D2D">
          <w:pPr>
            <w:spacing w:after="0" w:line="240" w:lineRule="auto"/>
            <w:rPr>
              <w:rFonts w:asciiTheme="minorBidi" w:hAnsiTheme="minorBidi"/>
            </w:rPr>
          </w:pPr>
          <w:r w:rsidRPr="00CD3D21">
            <w:rPr>
              <w:rFonts w:asciiTheme="minorBidi" w:hAnsiTheme="minorBidi"/>
              <w:b/>
              <w:bCs/>
              <w:rtl/>
            </w:rPr>
            <w:t xml:space="preserve">الفصل الدراسى </w:t>
          </w:r>
          <w:r w:rsidRPr="00CD3D21">
            <w:rPr>
              <w:rFonts w:asciiTheme="minorBidi" w:hAnsiTheme="minorBidi"/>
              <w:b/>
              <w:bCs/>
              <w:rtl/>
              <w:lang w:bidi="ar-EG"/>
            </w:rPr>
            <w:t xml:space="preserve">الأول     </w:t>
          </w:r>
          <w:r w:rsidRPr="00CD3D21">
            <w:rPr>
              <w:rFonts w:asciiTheme="minorBidi" w:hAnsiTheme="minorBidi"/>
              <w:b/>
              <w:bCs/>
            </w:rPr>
            <w:t>2017</w:t>
          </w:r>
          <w:r w:rsidRPr="00CD3D21">
            <w:rPr>
              <w:rFonts w:asciiTheme="minorBidi" w:hAnsiTheme="minorBidi"/>
              <w:b/>
              <w:bCs/>
              <w:rtl/>
            </w:rPr>
            <w:t>/</w:t>
          </w:r>
          <w:r w:rsidRPr="00CD3D21">
            <w:rPr>
              <w:rFonts w:asciiTheme="minorBidi" w:hAnsiTheme="minorBidi"/>
              <w:b/>
              <w:bCs/>
            </w:rPr>
            <w:t>2018</w:t>
          </w:r>
        </w:p>
      </w:tc>
      <w:tc>
        <w:tcPr>
          <w:tcW w:w="1992" w:type="dxa"/>
          <w:vMerge/>
          <w:vAlign w:val="center"/>
        </w:tcPr>
        <w:p w:rsidR="002815E1" w:rsidRPr="000512AD" w:rsidRDefault="002815E1" w:rsidP="00851D2D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2815E1" w:rsidTr="00851D2D">
      <w:trPr>
        <w:trHeight w:val="291"/>
      </w:trPr>
      <w:tc>
        <w:tcPr>
          <w:tcW w:w="3760" w:type="dxa"/>
        </w:tcPr>
        <w:p w:rsidR="002815E1" w:rsidRPr="00CD3D21" w:rsidRDefault="002815E1" w:rsidP="001174CF">
          <w:pPr>
            <w:spacing w:after="0" w:line="240" w:lineRule="auto"/>
            <w:rPr>
              <w:rFonts w:asciiTheme="minorBidi" w:hAnsiTheme="minorBidi"/>
            </w:rPr>
          </w:pPr>
          <w:r w:rsidRPr="00CD3D21">
            <w:rPr>
              <w:rFonts w:asciiTheme="minorBidi" w:hAnsiTheme="minorBidi"/>
              <w:b/>
              <w:bCs/>
              <w:rtl/>
              <w:lang w:bidi="ar-EG"/>
            </w:rPr>
            <w:t xml:space="preserve">تاريخ الإمتحان: </w:t>
          </w:r>
          <w:r w:rsidR="001174CF">
            <w:rPr>
              <w:rFonts w:asciiTheme="minorBidi" w:hAnsiTheme="minorBidi" w:hint="cs"/>
              <w:b/>
              <w:bCs/>
              <w:rtl/>
              <w:lang w:bidi="ar-EG"/>
            </w:rPr>
            <w:t>25</w:t>
          </w:r>
          <w:r w:rsidRPr="00CD3D21">
            <w:rPr>
              <w:rFonts w:asciiTheme="minorBidi" w:hAnsiTheme="minorBidi"/>
              <w:b/>
              <w:bCs/>
              <w:rtl/>
              <w:lang w:bidi="ar-EG"/>
            </w:rPr>
            <w:t>/1</w:t>
          </w:r>
          <w:r w:rsidR="001174CF">
            <w:rPr>
              <w:rFonts w:asciiTheme="minorBidi" w:hAnsiTheme="minorBidi" w:hint="cs"/>
              <w:b/>
              <w:bCs/>
              <w:rtl/>
              <w:lang w:bidi="ar-EG"/>
            </w:rPr>
            <w:t>2</w:t>
          </w:r>
          <w:r w:rsidRPr="00CD3D21">
            <w:rPr>
              <w:rFonts w:asciiTheme="minorBidi" w:hAnsiTheme="minorBidi"/>
              <w:b/>
              <w:bCs/>
              <w:rtl/>
              <w:lang w:bidi="ar-EG"/>
            </w:rPr>
            <w:t>/</w:t>
          </w:r>
          <w:r w:rsidR="001174CF">
            <w:rPr>
              <w:rFonts w:asciiTheme="minorBidi" w:hAnsiTheme="minorBidi" w:hint="cs"/>
              <w:b/>
              <w:bCs/>
              <w:rtl/>
              <w:lang w:bidi="ar-EG"/>
            </w:rPr>
            <w:t>2017</w:t>
          </w:r>
        </w:p>
      </w:tc>
      <w:tc>
        <w:tcPr>
          <w:tcW w:w="4950" w:type="dxa"/>
        </w:tcPr>
        <w:p w:rsidR="002815E1" w:rsidRPr="00CD3D21" w:rsidRDefault="002815E1" w:rsidP="00851D2D">
          <w:pPr>
            <w:spacing w:after="0" w:line="240" w:lineRule="auto"/>
            <w:rPr>
              <w:rFonts w:asciiTheme="minorBidi" w:hAnsiTheme="minorBidi"/>
              <w:b/>
              <w:bCs/>
            </w:rPr>
          </w:pPr>
          <w:r w:rsidRPr="00CD3D21">
            <w:rPr>
              <w:rFonts w:asciiTheme="minorBidi" w:hAnsiTheme="minorBidi"/>
              <w:b/>
              <w:bCs/>
              <w:rtl/>
              <w:lang w:bidi="ar-EG"/>
            </w:rPr>
            <w:t>الزمن: ساع</w:t>
          </w:r>
          <w:r>
            <w:rPr>
              <w:rFonts w:asciiTheme="minorBidi" w:hAnsiTheme="minorBidi" w:hint="cs"/>
              <w:b/>
              <w:bCs/>
              <w:rtl/>
              <w:lang w:bidi="ar-EG"/>
            </w:rPr>
            <w:t>تين</w:t>
          </w:r>
        </w:p>
      </w:tc>
      <w:tc>
        <w:tcPr>
          <w:tcW w:w="1992" w:type="dxa"/>
          <w:vMerge/>
          <w:vAlign w:val="center"/>
        </w:tcPr>
        <w:p w:rsidR="002815E1" w:rsidRPr="000512AD" w:rsidRDefault="002815E1" w:rsidP="00851D2D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2815E1" w:rsidTr="00851D2D">
      <w:trPr>
        <w:trHeight w:val="334"/>
      </w:trPr>
      <w:tc>
        <w:tcPr>
          <w:tcW w:w="8710" w:type="dxa"/>
          <w:gridSpan w:val="2"/>
        </w:tcPr>
        <w:p w:rsidR="002815E1" w:rsidRPr="00CD3D21" w:rsidRDefault="002815E1" w:rsidP="00851D2D">
          <w:pPr>
            <w:spacing w:after="0" w:line="240" w:lineRule="auto"/>
            <w:rPr>
              <w:rFonts w:asciiTheme="minorBidi" w:hAnsiTheme="minorBidi"/>
              <w:b/>
              <w:bCs/>
              <w:rtl/>
              <w:lang w:bidi="ar-EG"/>
            </w:rPr>
          </w:pPr>
          <w:r w:rsidRPr="00CD3D21">
            <w:rPr>
              <w:rFonts w:asciiTheme="minorBidi" w:hAnsiTheme="minorBidi"/>
              <w:b/>
              <w:bCs/>
              <w:rtl/>
              <w:lang w:bidi="ar-EG"/>
            </w:rPr>
            <w:t>أ.د/ مشيرة محمد     أ.د/ ماجدة محمد العزبى      د/ مروة عاطف   د/ ايمان شاهين    د/ دعاء صبرى</w:t>
          </w:r>
        </w:p>
      </w:tc>
      <w:tc>
        <w:tcPr>
          <w:tcW w:w="1992" w:type="dxa"/>
          <w:vMerge/>
          <w:vAlign w:val="center"/>
        </w:tcPr>
        <w:p w:rsidR="002815E1" w:rsidRPr="000512AD" w:rsidRDefault="002815E1" w:rsidP="00851D2D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</w:tbl>
  <w:p w:rsidR="00B46E87" w:rsidRPr="002815E1" w:rsidRDefault="00081686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815E1" w:rsidRDefault="002815E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2735C8"/>
    <w:multiLevelType w:val="hybridMultilevel"/>
    <w:tmpl w:val="E36AF244"/>
    <w:lvl w:ilvl="0" w:tplc="4BBE25DE">
      <w:start w:val="1"/>
      <w:numFmt w:val="decimal"/>
      <w:lvlText w:val="%1."/>
      <w:lvlJc w:val="left"/>
      <w:pPr>
        <w:ind w:left="-633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7563DE"/>
    <w:multiLevelType w:val="hybridMultilevel"/>
    <w:tmpl w:val="28E8B13C"/>
    <w:lvl w:ilvl="0" w:tplc="ED96398C">
      <w:start w:val="1"/>
      <w:numFmt w:val="decimal"/>
      <w:lvlText w:val="%1)"/>
      <w:lvlJc w:val="right"/>
      <w:pPr>
        <w:ind w:left="86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67" w:hanging="360"/>
      </w:pPr>
    </w:lvl>
    <w:lvl w:ilvl="2" w:tplc="0409001B" w:tentative="1">
      <w:start w:val="1"/>
      <w:numFmt w:val="lowerRoman"/>
      <w:lvlText w:val="%3."/>
      <w:lvlJc w:val="right"/>
      <w:pPr>
        <w:ind w:left="10087" w:hanging="180"/>
      </w:pPr>
    </w:lvl>
    <w:lvl w:ilvl="3" w:tplc="0409000F" w:tentative="1">
      <w:start w:val="1"/>
      <w:numFmt w:val="decimal"/>
      <w:lvlText w:val="%4."/>
      <w:lvlJc w:val="left"/>
      <w:pPr>
        <w:ind w:left="10807" w:hanging="360"/>
      </w:pPr>
    </w:lvl>
    <w:lvl w:ilvl="4" w:tplc="04090019" w:tentative="1">
      <w:start w:val="1"/>
      <w:numFmt w:val="lowerLetter"/>
      <w:lvlText w:val="%5."/>
      <w:lvlJc w:val="left"/>
      <w:pPr>
        <w:ind w:left="11527" w:hanging="360"/>
      </w:pPr>
    </w:lvl>
    <w:lvl w:ilvl="5" w:tplc="0409001B" w:tentative="1">
      <w:start w:val="1"/>
      <w:numFmt w:val="lowerRoman"/>
      <w:lvlText w:val="%6."/>
      <w:lvlJc w:val="right"/>
      <w:pPr>
        <w:ind w:left="12247" w:hanging="180"/>
      </w:pPr>
    </w:lvl>
    <w:lvl w:ilvl="6" w:tplc="0409000F" w:tentative="1">
      <w:start w:val="1"/>
      <w:numFmt w:val="decimal"/>
      <w:lvlText w:val="%7."/>
      <w:lvlJc w:val="left"/>
      <w:pPr>
        <w:ind w:left="12967" w:hanging="360"/>
      </w:pPr>
    </w:lvl>
    <w:lvl w:ilvl="7" w:tplc="04090019" w:tentative="1">
      <w:start w:val="1"/>
      <w:numFmt w:val="lowerLetter"/>
      <w:lvlText w:val="%8."/>
      <w:lvlJc w:val="left"/>
      <w:pPr>
        <w:ind w:left="13687" w:hanging="360"/>
      </w:pPr>
    </w:lvl>
    <w:lvl w:ilvl="8" w:tplc="0409001B" w:tentative="1">
      <w:start w:val="1"/>
      <w:numFmt w:val="lowerRoman"/>
      <w:lvlText w:val="%9."/>
      <w:lvlJc w:val="right"/>
      <w:pPr>
        <w:ind w:left="14407" w:hanging="180"/>
      </w:pPr>
    </w:lvl>
  </w:abstractNum>
  <w:abstractNum w:abstractNumId="2">
    <w:nsid w:val="0CC4764D"/>
    <w:multiLevelType w:val="hybridMultilevel"/>
    <w:tmpl w:val="7552642A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116F0AFB"/>
    <w:multiLevelType w:val="hybridMultilevel"/>
    <w:tmpl w:val="8038741C"/>
    <w:lvl w:ilvl="0" w:tplc="ED96398C">
      <w:start w:val="1"/>
      <w:numFmt w:val="decimal"/>
      <w:lvlText w:val="%1)"/>
      <w:lvlJc w:val="right"/>
      <w:pPr>
        <w:ind w:left="-633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447" w:hanging="360"/>
      </w:pPr>
    </w:lvl>
    <w:lvl w:ilvl="2" w:tplc="0409001B" w:tentative="1">
      <w:start w:val="1"/>
      <w:numFmt w:val="lowerRoman"/>
      <w:lvlText w:val="%3."/>
      <w:lvlJc w:val="right"/>
      <w:pPr>
        <w:ind w:left="1167" w:hanging="180"/>
      </w:pPr>
    </w:lvl>
    <w:lvl w:ilvl="3" w:tplc="0409000F" w:tentative="1">
      <w:start w:val="1"/>
      <w:numFmt w:val="decimal"/>
      <w:lvlText w:val="%4."/>
      <w:lvlJc w:val="left"/>
      <w:pPr>
        <w:ind w:left="1887" w:hanging="360"/>
      </w:pPr>
    </w:lvl>
    <w:lvl w:ilvl="4" w:tplc="04090019" w:tentative="1">
      <w:start w:val="1"/>
      <w:numFmt w:val="lowerLetter"/>
      <w:lvlText w:val="%5."/>
      <w:lvlJc w:val="left"/>
      <w:pPr>
        <w:ind w:left="2607" w:hanging="360"/>
      </w:pPr>
    </w:lvl>
    <w:lvl w:ilvl="5" w:tplc="0409001B" w:tentative="1">
      <w:start w:val="1"/>
      <w:numFmt w:val="lowerRoman"/>
      <w:lvlText w:val="%6."/>
      <w:lvlJc w:val="right"/>
      <w:pPr>
        <w:ind w:left="3327" w:hanging="180"/>
      </w:pPr>
    </w:lvl>
    <w:lvl w:ilvl="6" w:tplc="0409000F" w:tentative="1">
      <w:start w:val="1"/>
      <w:numFmt w:val="decimal"/>
      <w:lvlText w:val="%7."/>
      <w:lvlJc w:val="left"/>
      <w:pPr>
        <w:ind w:left="4047" w:hanging="360"/>
      </w:pPr>
    </w:lvl>
    <w:lvl w:ilvl="7" w:tplc="04090019" w:tentative="1">
      <w:start w:val="1"/>
      <w:numFmt w:val="lowerLetter"/>
      <w:lvlText w:val="%8."/>
      <w:lvlJc w:val="left"/>
      <w:pPr>
        <w:ind w:left="4767" w:hanging="360"/>
      </w:pPr>
    </w:lvl>
    <w:lvl w:ilvl="8" w:tplc="0409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4">
    <w:nsid w:val="176F2C3D"/>
    <w:multiLevelType w:val="hybridMultilevel"/>
    <w:tmpl w:val="A35C7E2A"/>
    <w:lvl w:ilvl="0" w:tplc="04090011">
      <w:start w:val="1"/>
      <w:numFmt w:val="decimal"/>
      <w:lvlText w:val="%1)"/>
      <w:lvlJc w:val="left"/>
      <w:pPr>
        <w:ind w:left="1211" w:hanging="360"/>
      </w:p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">
    <w:nsid w:val="17B24166"/>
    <w:multiLevelType w:val="hybridMultilevel"/>
    <w:tmpl w:val="4CBC46FE"/>
    <w:lvl w:ilvl="0" w:tplc="9BDCDF0C">
      <w:start w:val="1"/>
      <w:numFmt w:val="arabicAlpha"/>
      <w:lvlText w:val="%1-"/>
      <w:lvlJc w:val="left"/>
      <w:pPr>
        <w:ind w:left="85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8065C78"/>
    <w:multiLevelType w:val="hybridMultilevel"/>
    <w:tmpl w:val="A19096D0"/>
    <w:lvl w:ilvl="0" w:tplc="4768EBC0">
      <w:start w:val="1"/>
      <w:numFmt w:val="arabicAlpha"/>
      <w:lvlText w:val="%1-"/>
      <w:lvlJc w:val="left"/>
      <w:pPr>
        <w:ind w:left="79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F820856"/>
    <w:multiLevelType w:val="hybridMultilevel"/>
    <w:tmpl w:val="1AA814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12A04E2"/>
    <w:multiLevelType w:val="hybridMultilevel"/>
    <w:tmpl w:val="23E42B80"/>
    <w:lvl w:ilvl="0" w:tplc="BC92C5BA">
      <w:start w:val="21"/>
      <w:numFmt w:val="decimal"/>
      <w:lvlText w:val="%1)"/>
      <w:lvlJc w:val="righ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A2A57BB"/>
    <w:multiLevelType w:val="hybridMultilevel"/>
    <w:tmpl w:val="D9C4E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9C58BC"/>
    <w:multiLevelType w:val="hybridMultilevel"/>
    <w:tmpl w:val="DC72BD7A"/>
    <w:lvl w:ilvl="0" w:tplc="E6C00CBC">
      <w:start w:val="1"/>
      <w:numFmt w:val="arabicAlpha"/>
      <w:lvlText w:val="%1-"/>
      <w:lvlJc w:val="left"/>
      <w:pPr>
        <w:ind w:left="1215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2B4A4C"/>
    <w:multiLevelType w:val="hybridMultilevel"/>
    <w:tmpl w:val="3CDA0344"/>
    <w:lvl w:ilvl="0" w:tplc="6AACA9E4">
      <w:start w:val="27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47662FE"/>
    <w:multiLevelType w:val="hybridMultilevel"/>
    <w:tmpl w:val="0A48B1CE"/>
    <w:lvl w:ilvl="0" w:tplc="1EAAD41E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1E772C0"/>
    <w:multiLevelType w:val="hybridMultilevel"/>
    <w:tmpl w:val="E294FDC8"/>
    <w:lvl w:ilvl="0" w:tplc="6AACA9E4">
      <w:start w:val="27"/>
      <w:numFmt w:val="decimal"/>
      <w:lvlText w:val="%1."/>
      <w:lvlJc w:val="left"/>
      <w:pPr>
        <w:ind w:left="-633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447" w:hanging="360"/>
      </w:pPr>
    </w:lvl>
    <w:lvl w:ilvl="2" w:tplc="0409001B" w:tentative="1">
      <w:start w:val="1"/>
      <w:numFmt w:val="lowerRoman"/>
      <w:lvlText w:val="%3."/>
      <w:lvlJc w:val="right"/>
      <w:pPr>
        <w:ind w:left="1167" w:hanging="180"/>
      </w:pPr>
    </w:lvl>
    <w:lvl w:ilvl="3" w:tplc="0409000F" w:tentative="1">
      <w:start w:val="1"/>
      <w:numFmt w:val="decimal"/>
      <w:lvlText w:val="%4."/>
      <w:lvlJc w:val="left"/>
      <w:pPr>
        <w:ind w:left="1887" w:hanging="360"/>
      </w:pPr>
    </w:lvl>
    <w:lvl w:ilvl="4" w:tplc="04090019" w:tentative="1">
      <w:start w:val="1"/>
      <w:numFmt w:val="lowerLetter"/>
      <w:lvlText w:val="%5."/>
      <w:lvlJc w:val="left"/>
      <w:pPr>
        <w:ind w:left="2607" w:hanging="360"/>
      </w:pPr>
    </w:lvl>
    <w:lvl w:ilvl="5" w:tplc="0409001B" w:tentative="1">
      <w:start w:val="1"/>
      <w:numFmt w:val="lowerRoman"/>
      <w:lvlText w:val="%6."/>
      <w:lvlJc w:val="right"/>
      <w:pPr>
        <w:ind w:left="3327" w:hanging="180"/>
      </w:pPr>
    </w:lvl>
    <w:lvl w:ilvl="6" w:tplc="0409000F" w:tentative="1">
      <w:start w:val="1"/>
      <w:numFmt w:val="decimal"/>
      <w:lvlText w:val="%7."/>
      <w:lvlJc w:val="left"/>
      <w:pPr>
        <w:ind w:left="4047" w:hanging="360"/>
      </w:pPr>
    </w:lvl>
    <w:lvl w:ilvl="7" w:tplc="04090019" w:tentative="1">
      <w:start w:val="1"/>
      <w:numFmt w:val="lowerLetter"/>
      <w:lvlText w:val="%8."/>
      <w:lvlJc w:val="left"/>
      <w:pPr>
        <w:ind w:left="4767" w:hanging="360"/>
      </w:pPr>
    </w:lvl>
    <w:lvl w:ilvl="8" w:tplc="0409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14">
    <w:nsid w:val="45C60322"/>
    <w:multiLevelType w:val="hybridMultilevel"/>
    <w:tmpl w:val="FDD45DD6"/>
    <w:lvl w:ilvl="0" w:tplc="E6C00CBC">
      <w:start w:val="1"/>
      <w:numFmt w:val="arabicAlpha"/>
      <w:lvlText w:val="%1-"/>
      <w:lvlJc w:val="left"/>
      <w:pPr>
        <w:ind w:left="121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5625AA1"/>
    <w:multiLevelType w:val="hybridMultilevel"/>
    <w:tmpl w:val="39CC9A26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>
    <w:nsid w:val="5E413929"/>
    <w:multiLevelType w:val="hybridMultilevel"/>
    <w:tmpl w:val="2DE61DE8"/>
    <w:lvl w:ilvl="0" w:tplc="04090001">
      <w:start w:val="1"/>
      <w:numFmt w:val="bullet"/>
      <w:lvlText w:val=""/>
      <w:lvlJc w:val="left"/>
      <w:pPr>
        <w:ind w:left="-1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72" w:hanging="360"/>
      </w:pPr>
      <w:rPr>
        <w:rFonts w:ascii="Wingdings" w:hAnsi="Wingdings" w:hint="default"/>
      </w:rPr>
    </w:lvl>
  </w:abstractNum>
  <w:abstractNum w:abstractNumId="17">
    <w:nsid w:val="6AE05963"/>
    <w:multiLevelType w:val="hybridMultilevel"/>
    <w:tmpl w:val="A91066E8"/>
    <w:lvl w:ilvl="0" w:tplc="5314B1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E075A1E"/>
    <w:multiLevelType w:val="hybridMultilevel"/>
    <w:tmpl w:val="634CD3CA"/>
    <w:lvl w:ilvl="0" w:tplc="BA9CA5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AE8A88D0">
      <w:numFmt w:val="bullet"/>
      <w:lvlText w:val="-"/>
      <w:lvlJc w:val="left"/>
      <w:pPr>
        <w:ind w:left="3518" w:hanging="360"/>
      </w:pPr>
      <w:rPr>
        <w:rFonts w:ascii="Arial" w:eastAsiaTheme="minorEastAsia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19">
    <w:nsid w:val="72CD62A3"/>
    <w:multiLevelType w:val="hybridMultilevel"/>
    <w:tmpl w:val="8346B71C"/>
    <w:lvl w:ilvl="0" w:tplc="6AACA9E4">
      <w:start w:val="27"/>
      <w:numFmt w:val="decimal"/>
      <w:lvlText w:val="%1."/>
      <w:lvlJc w:val="left"/>
      <w:pPr>
        <w:ind w:left="-633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447" w:hanging="360"/>
      </w:pPr>
    </w:lvl>
    <w:lvl w:ilvl="2" w:tplc="0409001B" w:tentative="1">
      <w:start w:val="1"/>
      <w:numFmt w:val="lowerRoman"/>
      <w:lvlText w:val="%3."/>
      <w:lvlJc w:val="right"/>
      <w:pPr>
        <w:ind w:left="1167" w:hanging="180"/>
      </w:pPr>
    </w:lvl>
    <w:lvl w:ilvl="3" w:tplc="0409000F" w:tentative="1">
      <w:start w:val="1"/>
      <w:numFmt w:val="decimal"/>
      <w:lvlText w:val="%4."/>
      <w:lvlJc w:val="left"/>
      <w:pPr>
        <w:ind w:left="1887" w:hanging="360"/>
      </w:pPr>
    </w:lvl>
    <w:lvl w:ilvl="4" w:tplc="04090019" w:tentative="1">
      <w:start w:val="1"/>
      <w:numFmt w:val="lowerLetter"/>
      <w:lvlText w:val="%5."/>
      <w:lvlJc w:val="left"/>
      <w:pPr>
        <w:ind w:left="2607" w:hanging="360"/>
      </w:pPr>
    </w:lvl>
    <w:lvl w:ilvl="5" w:tplc="0409001B" w:tentative="1">
      <w:start w:val="1"/>
      <w:numFmt w:val="lowerRoman"/>
      <w:lvlText w:val="%6."/>
      <w:lvlJc w:val="right"/>
      <w:pPr>
        <w:ind w:left="3327" w:hanging="180"/>
      </w:pPr>
    </w:lvl>
    <w:lvl w:ilvl="6" w:tplc="0409000F" w:tentative="1">
      <w:start w:val="1"/>
      <w:numFmt w:val="decimal"/>
      <w:lvlText w:val="%7."/>
      <w:lvlJc w:val="left"/>
      <w:pPr>
        <w:ind w:left="4047" w:hanging="360"/>
      </w:pPr>
    </w:lvl>
    <w:lvl w:ilvl="7" w:tplc="04090019" w:tentative="1">
      <w:start w:val="1"/>
      <w:numFmt w:val="lowerLetter"/>
      <w:lvlText w:val="%8."/>
      <w:lvlJc w:val="left"/>
      <w:pPr>
        <w:ind w:left="4767" w:hanging="360"/>
      </w:pPr>
    </w:lvl>
    <w:lvl w:ilvl="8" w:tplc="0409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20">
    <w:nsid w:val="7A526181"/>
    <w:multiLevelType w:val="hybridMultilevel"/>
    <w:tmpl w:val="FEFEEE02"/>
    <w:lvl w:ilvl="0" w:tplc="617401B6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7F5C486D"/>
    <w:multiLevelType w:val="hybridMultilevel"/>
    <w:tmpl w:val="64E06676"/>
    <w:lvl w:ilvl="0" w:tplc="E6C00CBC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15"/>
  </w:num>
  <w:num w:numId="5">
    <w:abstractNumId w:val="18"/>
  </w:num>
  <w:num w:numId="6">
    <w:abstractNumId w:val="16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10"/>
  </w:num>
  <w:num w:numId="14">
    <w:abstractNumId w:val="21"/>
  </w:num>
  <w:num w:numId="15">
    <w:abstractNumId w:val="8"/>
  </w:num>
  <w:num w:numId="16">
    <w:abstractNumId w:val="9"/>
  </w:num>
  <w:num w:numId="17">
    <w:abstractNumId w:val="11"/>
  </w:num>
  <w:num w:numId="18">
    <w:abstractNumId w:val="12"/>
  </w:num>
  <w:num w:numId="19">
    <w:abstractNumId w:val="13"/>
  </w:num>
  <w:num w:numId="20">
    <w:abstractNumId w:val="3"/>
  </w:num>
  <w:num w:numId="21">
    <w:abstractNumId w:val="19"/>
  </w:num>
  <w:num w:numId="22">
    <w:abstractNumId w:val="0"/>
  </w:num>
  <w:num w:numId="23">
    <w:abstractNumId w:val="4"/>
  </w:num>
  <w:num w:numId="24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GxNDCyMDcyNDQzNDBQ0lEKTi0uzszPAymwqAUA6hyXzywAAAA="/>
  </w:docVars>
  <w:rsids>
    <w:rsidRoot w:val="000A12FA"/>
    <w:rsid w:val="000630F8"/>
    <w:rsid w:val="000810FD"/>
    <w:rsid w:val="00081686"/>
    <w:rsid w:val="00087F01"/>
    <w:rsid w:val="000A12FA"/>
    <w:rsid w:val="000B5633"/>
    <w:rsid w:val="000B7578"/>
    <w:rsid w:val="00116DC4"/>
    <w:rsid w:val="001174CF"/>
    <w:rsid w:val="00127CA2"/>
    <w:rsid w:val="00152AAC"/>
    <w:rsid w:val="001A2325"/>
    <w:rsid w:val="00224157"/>
    <w:rsid w:val="0024696D"/>
    <w:rsid w:val="002815E1"/>
    <w:rsid w:val="002A379E"/>
    <w:rsid w:val="002E3D7E"/>
    <w:rsid w:val="004F1FB8"/>
    <w:rsid w:val="0052338E"/>
    <w:rsid w:val="005474E3"/>
    <w:rsid w:val="005563CA"/>
    <w:rsid w:val="005D1734"/>
    <w:rsid w:val="005F7DCB"/>
    <w:rsid w:val="00682D90"/>
    <w:rsid w:val="006B3B09"/>
    <w:rsid w:val="006C7259"/>
    <w:rsid w:val="006E5A05"/>
    <w:rsid w:val="006F1C76"/>
    <w:rsid w:val="007831C8"/>
    <w:rsid w:val="007E7F20"/>
    <w:rsid w:val="0081081A"/>
    <w:rsid w:val="00840120"/>
    <w:rsid w:val="00887A41"/>
    <w:rsid w:val="0093696A"/>
    <w:rsid w:val="00942218"/>
    <w:rsid w:val="00971403"/>
    <w:rsid w:val="0099725C"/>
    <w:rsid w:val="00A03DB3"/>
    <w:rsid w:val="00A1184D"/>
    <w:rsid w:val="00A37300"/>
    <w:rsid w:val="00A85F5B"/>
    <w:rsid w:val="00A86810"/>
    <w:rsid w:val="00AB1407"/>
    <w:rsid w:val="00AB7F97"/>
    <w:rsid w:val="00AE570A"/>
    <w:rsid w:val="00B21F36"/>
    <w:rsid w:val="00BA4152"/>
    <w:rsid w:val="00BF1860"/>
    <w:rsid w:val="00C26327"/>
    <w:rsid w:val="00C44840"/>
    <w:rsid w:val="00C81F16"/>
    <w:rsid w:val="00CA4145"/>
    <w:rsid w:val="00D2089E"/>
    <w:rsid w:val="00DA15B3"/>
    <w:rsid w:val="00E96A53"/>
    <w:rsid w:val="00EE5158"/>
    <w:rsid w:val="00EF5A4A"/>
    <w:rsid w:val="00F262D4"/>
    <w:rsid w:val="00F77E9B"/>
    <w:rsid w:val="00FA2C01"/>
    <w:rsid w:val="00FB261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12FA"/>
    <w:pPr>
      <w:bidi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A12FA"/>
  </w:style>
  <w:style w:type="paragraph" w:styleId="NoSpacing">
    <w:name w:val="No Spacing"/>
    <w:uiPriority w:val="1"/>
    <w:qFormat/>
    <w:rsid w:val="000A12FA"/>
    <w:pPr>
      <w:bidi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A12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12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2F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A12FA"/>
  </w:style>
  <w:style w:type="table" w:styleId="TableGrid">
    <w:name w:val="Table Grid"/>
    <w:basedOn w:val="TableNormal"/>
    <w:uiPriority w:val="59"/>
    <w:rsid w:val="00127C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8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aa</dc:creator>
  <cp:keywords/>
  <dc:description/>
  <cp:lastModifiedBy>Doaa</cp:lastModifiedBy>
  <cp:revision>29</cp:revision>
  <dcterms:created xsi:type="dcterms:W3CDTF">2015-12-13T13:48:00Z</dcterms:created>
  <dcterms:modified xsi:type="dcterms:W3CDTF">2017-12-15T04:38:00Z</dcterms:modified>
</cp:coreProperties>
</file>